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CD082E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I think you should change the screen settings. Okay. Okay.</w:t>
      </w:r>
    </w:p>
    <w:p w14:paraId="37CD082F" w14:textId="77777777" w:rsidR="007877D8" w:rsidRDefault="007877D8"/>
    <w:p w14:paraId="37CD0830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31" w14:textId="77777777" w:rsidR="007877D8" w:rsidRDefault="007877D8"/>
    <w:p w14:paraId="37CD0832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33" w14:textId="77777777" w:rsidR="007877D8" w:rsidRDefault="007877D8"/>
    <w:p w14:paraId="37CD0834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35" w14:textId="77777777" w:rsidR="007877D8" w:rsidRDefault="007877D8"/>
    <w:p w14:paraId="37CD0836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37" w14:textId="77777777" w:rsidR="007877D8" w:rsidRDefault="007877D8"/>
    <w:p w14:paraId="37CD0838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39" w14:textId="77777777" w:rsidR="007877D8" w:rsidRDefault="007877D8"/>
    <w:p w14:paraId="37CD083A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3B" w14:textId="77777777" w:rsidR="007877D8" w:rsidRDefault="007877D8"/>
    <w:p w14:paraId="37CD083C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3D" w14:textId="77777777" w:rsidR="007877D8" w:rsidRDefault="007877D8"/>
    <w:p w14:paraId="37CD083E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3F" w14:textId="77777777" w:rsidR="007877D8" w:rsidRDefault="007877D8"/>
    <w:p w14:paraId="37CD0840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41" w14:textId="77777777" w:rsidR="007877D8" w:rsidRDefault="007877D8"/>
    <w:p w14:paraId="37CD0842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43" w14:textId="77777777" w:rsidR="007877D8" w:rsidRDefault="007877D8"/>
    <w:p w14:paraId="37CD0844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45" w14:textId="77777777" w:rsidR="007877D8" w:rsidRDefault="007877D8"/>
    <w:p w14:paraId="37CD0846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47" w14:textId="77777777" w:rsidR="007877D8" w:rsidRDefault="007877D8"/>
    <w:p w14:paraId="37CD0848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49" w14:textId="77777777" w:rsidR="007877D8" w:rsidRDefault="007877D8"/>
    <w:p w14:paraId="37CD084A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4B" w14:textId="77777777" w:rsidR="007877D8" w:rsidRDefault="007877D8"/>
    <w:p w14:paraId="37CD084C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4D" w14:textId="77777777" w:rsidR="007877D8" w:rsidRDefault="007877D8"/>
    <w:p w14:paraId="37CD084E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4F" w14:textId="77777777" w:rsidR="007877D8" w:rsidRDefault="007877D8"/>
    <w:p w14:paraId="37CD0850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51" w14:textId="77777777" w:rsidR="007877D8" w:rsidRDefault="007877D8"/>
    <w:p w14:paraId="37CD0852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53" w14:textId="77777777" w:rsidR="007877D8" w:rsidRDefault="007877D8"/>
    <w:p w14:paraId="37CD0854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55" w14:textId="77777777" w:rsidR="007877D8" w:rsidRDefault="007877D8"/>
    <w:p w14:paraId="37CD0856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57" w14:textId="77777777" w:rsidR="007877D8" w:rsidRDefault="007877D8"/>
    <w:p w14:paraId="37CD0858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59" w14:textId="77777777" w:rsidR="007877D8" w:rsidRDefault="007877D8"/>
    <w:p w14:paraId="37CD085A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5B" w14:textId="77777777" w:rsidR="007877D8" w:rsidRDefault="007877D8"/>
    <w:p w14:paraId="37CD085C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5D" w14:textId="77777777" w:rsidR="007877D8" w:rsidRDefault="007877D8"/>
    <w:p w14:paraId="37CD085E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5F" w14:textId="77777777" w:rsidR="007877D8" w:rsidRDefault="007877D8"/>
    <w:p w14:paraId="37CD0860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61" w14:textId="77777777" w:rsidR="007877D8" w:rsidRDefault="007877D8"/>
    <w:p w14:paraId="37CD0862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 Okay. Okay.</w:t>
      </w:r>
    </w:p>
    <w:p w14:paraId="37CD0863" w14:textId="77777777" w:rsidR="007877D8" w:rsidRDefault="007877D8"/>
    <w:p w14:paraId="37CD0864" w14:textId="77777777" w:rsidR="007877D8" w:rsidRDefault="00B44271">
      <w:r>
        <w:rPr>
          <w:rFonts w:ascii="Calibri" w:eastAsia="Calibri" w:hAnsi="Calibri" w:cs="Calibri"/>
          <w:sz w:val="24"/>
          <w:szCs w:val="24"/>
        </w:rPr>
        <w:t>Okay.</w:t>
      </w:r>
    </w:p>
    <w:p w14:paraId="37CD0865" w14:textId="25C3F085" w:rsidR="007877D8" w:rsidRDefault="007877D8"/>
    <w:sectPr w:rsidR="007877D8" w:rsidSect="00B44271">
      <w:pgSz w:w="11906" w:h="16838"/>
      <w:pgMar w:top="1135" w:right="1440" w:bottom="993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FBE793B"/>
    <w:multiLevelType w:val="hybridMultilevel"/>
    <w:tmpl w:val="3634CFC0"/>
    <w:lvl w:ilvl="0" w:tplc="9F2CD612">
      <w:start w:val="1"/>
      <w:numFmt w:val="bullet"/>
      <w:lvlText w:val="●"/>
      <w:lvlJc w:val="left"/>
      <w:pPr>
        <w:ind w:left="720" w:hanging="360"/>
      </w:pPr>
    </w:lvl>
    <w:lvl w:ilvl="1" w:tplc="30D48ED4">
      <w:start w:val="1"/>
      <w:numFmt w:val="bullet"/>
      <w:lvlText w:val="○"/>
      <w:lvlJc w:val="left"/>
      <w:pPr>
        <w:ind w:left="1440" w:hanging="360"/>
      </w:pPr>
    </w:lvl>
    <w:lvl w:ilvl="2" w:tplc="067C1B84">
      <w:start w:val="1"/>
      <w:numFmt w:val="bullet"/>
      <w:lvlText w:val="■"/>
      <w:lvlJc w:val="left"/>
      <w:pPr>
        <w:ind w:left="2160" w:hanging="360"/>
      </w:pPr>
    </w:lvl>
    <w:lvl w:ilvl="3" w:tplc="0D4680D8">
      <w:start w:val="1"/>
      <w:numFmt w:val="bullet"/>
      <w:lvlText w:val="●"/>
      <w:lvlJc w:val="left"/>
      <w:pPr>
        <w:ind w:left="2880" w:hanging="360"/>
      </w:pPr>
    </w:lvl>
    <w:lvl w:ilvl="4" w:tplc="5CA0C4D0">
      <w:start w:val="1"/>
      <w:numFmt w:val="bullet"/>
      <w:lvlText w:val="○"/>
      <w:lvlJc w:val="left"/>
      <w:pPr>
        <w:ind w:left="3600" w:hanging="360"/>
      </w:pPr>
    </w:lvl>
    <w:lvl w:ilvl="5" w:tplc="E9AAA59A">
      <w:start w:val="1"/>
      <w:numFmt w:val="bullet"/>
      <w:lvlText w:val="■"/>
      <w:lvlJc w:val="left"/>
      <w:pPr>
        <w:ind w:left="4320" w:hanging="360"/>
      </w:pPr>
    </w:lvl>
    <w:lvl w:ilvl="6" w:tplc="7FB22E9E">
      <w:start w:val="1"/>
      <w:numFmt w:val="bullet"/>
      <w:lvlText w:val="●"/>
      <w:lvlJc w:val="left"/>
      <w:pPr>
        <w:ind w:left="5040" w:hanging="360"/>
      </w:pPr>
    </w:lvl>
    <w:lvl w:ilvl="7" w:tplc="DC786A8C">
      <w:start w:val="1"/>
      <w:numFmt w:val="bullet"/>
      <w:lvlText w:val="●"/>
      <w:lvlJc w:val="left"/>
      <w:pPr>
        <w:ind w:left="5760" w:hanging="360"/>
      </w:pPr>
    </w:lvl>
    <w:lvl w:ilvl="8" w:tplc="F82AFE3E">
      <w:start w:val="1"/>
      <w:numFmt w:val="bullet"/>
      <w:lvlText w:val="●"/>
      <w:lvlJc w:val="left"/>
      <w:pPr>
        <w:ind w:left="6480" w:hanging="360"/>
      </w:pPr>
    </w:lvl>
  </w:abstractNum>
  <w:num w:numId="1" w16cid:durableId="1596010953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xNrM0MjAysDAztTRS0lEKTi0uzszPAykwrAUAv19B8SwAAAA="/>
  </w:docVars>
  <w:rsids>
    <w:rsidRoot w:val="007877D8"/>
    <w:rsid w:val="00474AF4"/>
    <w:rsid w:val="007877D8"/>
    <w:rsid w:val="00B44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7CD082C"/>
  <w15:docId w15:val="{97F975EB-FD6C-4DD1-9F23-5E1B05EF2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NL" w:eastAsia="en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78</Characters>
  <Application>Microsoft Office Word</Application>
  <DocSecurity>0</DocSecurity>
  <Lines>3</Lines>
  <Paragraphs>1</Paragraphs>
  <ScaleCrop>false</ScaleCrop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mmed</dc:title>
  <dc:creator>TurboScribe.ai</dc:creator>
  <cp:lastModifiedBy>Jildert Turkstra</cp:lastModifiedBy>
  <cp:revision>2</cp:revision>
  <dcterms:created xsi:type="dcterms:W3CDTF">2024-05-27T06:54:00Z</dcterms:created>
  <dcterms:modified xsi:type="dcterms:W3CDTF">2024-06-09T20:02:00Z</dcterms:modified>
</cp:coreProperties>
</file>